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B592B" w14:textId="77777777" w:rsidR="00402A97" w:rsidRPr="008042B5" w:rsidRDefault="00402A97" w:rsidP="00402A97">
      <w:pPr>
        <w:pStyle w:val="Heading1"/>
        <w:shd w:val="clear" w:color="auto" w:fill="FFFFFF"/>
        <w:spacing w:before="300" w:after="150" w:line="276" w:lineRule="auto"/>
        <w:jc w:val="center"/>
        <w:rPr>
          <w:rFonts w:cs="Times New Roman"/>
          <w:b w:val="0"/>
          <w:bCs/>
          <w:szCs w:val="28"/>
        </w:rPr>
      </w:pPr>
      <w:r w:rsidRPr="008042B5">
        <w:rPr>
          <w:rFonts w:cs="Times New Roman"/>
          <w:b w:val="0"/>
          <w:bCs/>
          <w:szCs w:val="28"/>
        </w:rPr>
        <w:t>Performance Analysis of Supervised Classification Models on Heart Disease Prediction</w:t>
      </w:r>
    </w:p>
    <w:p w14:paraId="406876F3" w14:textId="77777777" w:rsidR="00402A97" w:rsidRPr="008042B5" w:rsidRDefault="00402A97" w:rsidP="00402A97">
      <w:pPr>
        <w:jc w:val="center"/>
        <w:rPr>
          <w:rFonts w:ascii="Times New Roman" w:hAnsi="Times New Roman" w:cs="Times New Roman"/>
          <w:b/>
        </w:rPr>
      </w:pPr>
      <w:r w:rsidRPr="008042B5">
        <w:rPr>
          <w:rFonts w:ascii="Times New Roman" w:hAnsi="Times New Roman" w:cs="Times New Roman"/>
          <w:b/>
        </w:rPr>
        <w:t>Ezekiel Adebayo Ogundepo</w:t>
      </w:r>
      <w:r w:rsidRPr="008042B5">
        <w:rPr>
          <w:rFonts w:ascii="Times New Roman" w:hAnsi="Times New Roman" w:cs="Times New Roman"/>
          <w:b/>
          <w:vertAlign w:val="superscript"/>
        </w:rPr>
        <w:t>1</w:t>
      </w:r>
      <w:r w:rsidRPr="008042B5">
        <w:rPr>
          <w:rFonts w:ascii="Times New Roman" w:hAnsi="Times New Roman" w:cs="Times New Roman"/>
          <w:b/>
        </w:rPr>
        <w:t>; Waheed Babatunde Yahya</w:t>
      </w:r>
      <w:r w:rsidRPr="008042B5">
        <w:rPr>
          <w:rFonts w:ascii="Times New Roman" w:hAnsi="Times New Roman" w:cs="Times New Roman"/>
          <w:b/>
          <w:vertAlign w:val="superscript"/>
        </w:rPr>
        <w:t>2</w:t>
      </w:r>
      <w:r w:rsidRPr="008042B5">
        <w:rPr>
          <w:rFonts w:ascii="Times New Roman" w:hAnsi="Times New Roman" w:cs="Times New Roman"/>
          <w:b/>
        </w:rPr>
        <w:t>; Olubayo Adekanmbi</w:t>
      </w:r>
      <w:r w:rsidRPr="008042B5">
        <w:rPr>
          <w:rFonts w:ascii="Times New Roman" w:hAnsi="Times New Roman" w:cs="Times New Roman"/>
          <w:b/>
          <w:vertAlign w:val="superscript"/>
        </w:rPr>
        <w:t>1</w:t>
      </w:r>
    </w:p>
    <w:p w14:paraId="02A82831" w14:textId="77777777" w:rsidR="00402A97" w:rsidRPr="008042B5" w:rsidRDefault="00402A97" w:rsidP="00402A97">
      <w:pPr>
        <w:jc w:val="center"/>
        <w:rPr>
          <w:rFonts w:ascii="Times New Roman" w:hAnsi="Times New Roman" w:cs="Times New Roman"/>
          <w:sz w:val="20"/>
          <w:szCs w:val="20"/>
        </w:rPr>
      </w:pP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8042B5">
        <w:rPr>
          <w:rFonts w:ascii="Times New Roman" w:hAnsi="Times New Roman" w:cs="Times New Roman"/>
          <w:sz w:val="20"/>
          <w:szCs w:val="20"/>
        </w:rPr>
        <w:t>Data Science Nigeria (DSN), Lagos, Nigeria</w:t>
      </w:r>
    </w:p>
    <w:p w14:paraId="081A8019" w14:textId="77777777" w:rsidR="00402A97" w:rsidRPr="008042B5" w:rsidRDefault="00402A97" w:rsidP="00402A97">
      <w:pPr>
        <w:jc w:val="center"/>
        <w:rPr>
          <w:rFonts w:ascii="Times New Roman" w:hAnsi="Times New Roman" w:cs="Times New Roman"/>
          <w:sz w:val="20"/>
          <w:szCs w:val="20"/>
        </w:rPr>
      </w:pP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8042B5">
        <w:rPr>
          <w:rFonts w:ascii="Times New Roman" w:hAnsi="Times New Roman" w:cs="Times New Roman"/>
          <w:sz w:val="20"/>
          <w:szCs w:val="20"/>
        </w:rPr>
        <w:t>Department of Statistics, University of Ilorin, Ilorin, Nigeria.</w:t>
      </w:r>
    </w:p>
    <w:p w14:paraId="7BB0FD92" w14:textId="77777777" w:rsidR="00402A97" w:rsidRPr="008042B5" w:rsidRDefault="00402A97" w:rsidP="00402A97">
      <w:pPr>
        <w:jc w:val="center"/>
        <w:rPr>
          <w:rFonts w:ascii="Times New Roman" w:hAnsi="Times New Roman" w:cs="Times New Roman"/>
          <w:sz w:val="20"/>
          <w:szCs w:val="20"/>
        </w:rPr>
      </w:pPr>
      <w:r w:rsidRPr="008042B5">
        <w:rPr>
          <w:rFonts w:ascii="Times New Roman" w:hAnsi="Times New Roman" w:cs="Times New Roman"/>
          <w:sz w:val="20"/>
          <w:szCs w:val="20"/>
        </w:rPr>
        <w:t>e-mail: ezekiel@datasciencenigeria.ai, ogundepoezekiel@gmail.com</w:t>
      </w: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8042B5">
        <w:rPr>
          <w:rFonts w:ascii="Times New Roman" w:hAnsi="Times New Roman" w:cs="Times New Roman"/>
          <w:sz w:val="20"/>
          <w:szCs w:val="20"/>
        </w:rPr>
        <w:t>; wbyahya@unilorin.edu.ng</w:t>
      </w: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8042B5">
        <w:rPr>
          <w:rFonts w:ascii="Times New Roman" w:hAnsi="Times New Roman" w:cs="Times New Roman"/>
          <w:sz w:val="20"/>
          <w:szCs w:val="20"/>
        </w:rPr>
        <w:t>; olubayo@datasciencenigeria.ai</w:t>
      </w:r>
      <w:r w:rsidRPr="008042B5">
        <w:rPr>
          <w:rFonts w:ascii="Times New Roman" w:hAnsi="Times New Roman" w:cs="Times New Roman"/>
          <w:sz w:val="20"/>
          <w:szCs w:val="20"/>
          <w:vertAlign w:val="superscript"/>
        </w:rPr>
        <w:t>1</w:t>
      </w:r>
    </w:p>
    <w:p w14:paraId="4FFCCD9A" w14:textId="77777777" w:rsidR="00402A97" w:rsidRPr="0081087F" w:rsidRDefault="00402A97" w:rsidP="00402A97">
      <w:pPr>
        <w:rPr>
          <w:rFonts w:ascii="Times New Roman" w:hAnsi="Times New Roman" w:cs="Times New Roman"/>
          <w:sz w:val="28"/>
          <w:szCs w:val="28"/>
        </w:rPr>
      </w:pPr>
      <w:r w:rsidRPr="0081087F">
        <w:rPr>
          <w:rFonts w:ascii="Times New Roman" w:hAnsi="Times New Roman" w:cs="Times New Roman"/>
          <w:b/>
          <w:sz w:val="28"/>
          <w:szCs w:val="28"/>
        </w:rPr>
        <w:t>Abstract</w:t>
      </w:r>
    </w:p>
    <w:p w14:paraId="6FD86F79" w14:textId="4BB0382A" w:rsidR="00272631" w:rsidRPr="006116A6" w:rsidRDefault="00182105" w:rsidP="0019086E">
      <w:pPr>
        <w:spacing w:line="360" w:lineRule="auto"/>
        <w:jc w:val="both"/>
        <w:rPr>
          <w:rFonts w:ascii="Times New Roman" w:hAnsi="Times New Roman" w:cs="Times New Roman"/>
          <w:color w:val="ED7D31" w:themeColor="accent2"/>
          <w:sz w:val="24"/>
          <w:szCs w:val="24"/>
        </w:rPr>
      </w:pP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This paper presents a detailed predictive analysis of heart disease conditions of some patients to determine the possible risk factors that are suggestive of whether a patient in the sample has heart disease or not. The predictive strength</w:t>
      </w:r>
      <w:r w:rsidR="00206DE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s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of the </w:t>
      </w:r>
      <w:r w:rsidR="00206DE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identified risk factors were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further determined using suitable classification methods. Two independent (but similar) published heart disease data, the Cleveland (training) and the Statlog (validation)</w:t>
      </w:r>
      <w:r w:rsidR="00206DE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datasets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were considered in this paper. Detail exploratory analysis using the Chi-square test of independence was performed </w:t>
      </w:r>
      <w:r w:rsidR="00D23FA5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to get more insight about</w:t>
      </w:r>
      <w:r w:rsidR="0029364B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the features that are useful at</w:t>
      </w:r>
      <w:r w:rsidR="00D23FA5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determining whether a patient has heart disease or not before employing ten standard machine learning techniques for the class prediction</w:t>
      </w:r>
      <w:r w:rsidR="0029364B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. The r</w:t>
      </w:r>
      <w:r w:rsidR="00807169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esults showed that some </w:t>
      </w:r>
      <w:r w:rsidR="0029364B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of the </w:t>
      </w:r>
      <w:r w:rsidR="00807169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bio-clinical categorical variables are strongly associated with the heart disease conditions of the patients in the two data sets (p &lt; 0.001)</w:t>
      </w:r>
      <w:r w:rsidR="00D23FA5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.</w:t>
      </w:r>
      <w:r w:rsidR="00B64E3B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</w:t>
      </w:r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To </w:t>
      </w:r>
      <w:proofErr w:type="spellStart"/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contruct</w:t>
      </w:r>
      <w:proofErr w:type="spellEnd"/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the classification models, the Cleveland data were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randomly partitioned into 70% (208) training samples </w:t>
      </w:r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which were </w:t>
      </w:r>
      <w:proofErr w:type="gramStart"/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used 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</w:t>
      </w:r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to</w:t>
      </w:r>
      <w:proofErr w:type="gramEnd"/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build the models and 30% (89) test samples </w:t>
      </w:r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that were used 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for evaluating their predictive performances over 200 replications. These results were validated on the Statlog data in 10-fold cross-validation. </w:t>
      </w:r>
      <w:r w:rsidR="00CF7D51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The classification results 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from th</w:t>
      </w:r>
      <w:r w:rsidR="00CF7D51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e t</w:t>
      </w:r>
      <w:r w:rsidR="00030A81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est</w:t>
      </w:r>
      <w:r w:rsidR="00CF7D51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samples</w:t>
      </w:r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indicated that the Support Vector Machine (SVM) yielded the best predictive performances with 85% Accuracy, 82% Sensitivity, 87% Specificity, 87% Precision, 91% Area under the ROC curve (AUC), and 38.5% </w:t>
      </w:r>
      <w:proofErr w:type="spellStart"/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LogLoss</w:t>
      </w:r>
      <w:proofErr w:type="spellEnd"/>
      <w:r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value. </w:t>
      </w:r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These results </w:t>
      </w:r>
      <w:r w:rsidR="00482D65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are</w:t>
      </w:r>
      <w:r w:rsidR="00FB090E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all consistent with those yielded by the SVM classifier on </w:t>
      </w:r>
      <w:r w:rsidR="00CF7D51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an independent validation </w:t>
      </w:r>
      <w:r w:rsidR="00CB2924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(</w:t>
      </w:r>
      <w:r w:rsidR="002A2AE1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Statlog</w:t>
      </w:r>
      <w:r w:rsidR="00CB2924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) </w:t>
      </w:r>
      <w:r w:rsidR="00CF7D51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dataset</w:t>
      </w:r>
      <w:r w:rsidR="00D37572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 which is a clear indication that the results of this study can be easily reproduced on similar independent heart disease datasets</w:t>
      </w:r>
      <w:r w:rsidR="008B5FFB" w:rsidRPr="006116A6">
        <w:rPr>
          <w:rFonts w:ascii="Times New Roman" w:hAnsi="Times New Roman" w:cs="Times New Roman"/>
          <w:color w:val="ED7D31" w:themeColor="accent2"/>
          <w:sz w:val="24"/>
          <w:szCs w:val="24"/>
        </w:rPr>
        <w:t>.</w:t>
      </w:r>
    </w:p>
    <w:p w14:paraId="2A3AE23D" w14:textId="7294A389" w:rsidR="00BE298C" w:rsidRPr="008042B5" w:rsidRDefault="00BE298C" w:rsidP="00BE298C">
      <w:pPr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8042B5">
        <w:rPr>
          <w:rFonts w:ascii="Times New Roman" w:hAnsi="Times New Roman" w:cs="Times New Roman"/>
          <w:b/>
          <w:bCs/>
        </w:rPr>
        <w:t xml:space="preserve">Keywords: </w:t>
      </w:r>
      <w:r w:rsidRPr="008042B5">
        <w:rPr>
          <w:rFonts w:ascii="Times New Roman" w:hAnsi="Times New Roman" w:cs="Times New Roman"/>
        </w:rPr>
        <w:t xml:space="preserve">Classifiers, </w:t>
      </w:r>
      <w:r>
        <w:rPr>
          <w:rFonts w:ascii="Times New Roman" w:hAnsi="Times New Roman" w:cs="Times New Roman"/>
        </w:rPr>
        <w:t xml:space="preserve">Model Selection, </w:t>
      </w:r>
      <w:r w:rsidRPr="008042B5">
        <w:rPr>
          <w:rFonts w:ascii="Times New Roman" w:hAnsi="Times New Roman" w:cs="Times New Roman"/>
        </w:rPr>
        <w:t xml:space="preserve">Feature Selection, Exploratory Data Analysis, </w:t>
      </w:r>
      <w:r>
        <w:rPr>
          <w:rFonts w:ascii="Times New Roman" w:hAnsi="Times New Roman" w:cs="Times New Roman"/>
        </w:rPr>
        <w:t>Evaluation metrics</w:t>
      </w:r>
      <w:r w:rsidRPr="008042B5">
        <w:rPr>
          <w:rFonts w:ascii="Times New Roman" w:hAnsi="Times New Roman" w:cs="Times New Roman"/>
          <w:sz w:val="20"/>
          <w:szCs w:val="20"/>
        </w:rPr>
        <w:t>.</w:t>
      </w:r>
    </w:p>
    <w:p w14:paraId="7AFDA352" w14:textId="30060904" w:rsidR="00402A97" w:rsidRPr="001C46D5" w:rsidRDefault="00402A97" w:rsidP="0019086E">
      <w:pPr>
        <w:spacing w:line="36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402A97" w:rsidRPr="001C46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zY3NTY1NjAzMrVQ0lEKTi0uzszPAykwrAUAaOBpoiwAAAA="/>
  </w:docVars>
  <w:rsids>
    <w:rsidRoot w:val="00182105"/>
    <w:rsid w:val="00030A81"/>
    <w:rsid w:val="00182105"/>
    <w:rsid w:val="0019086E"/>
    <w:rsid w:val="001C46D5"/>
    <w:rsid w:val="00206DEE"/>
    <w:rsid w:val="00272631"/>
    <w:rsid w:val="0029364B"/>
    <w:rsid w:val="0029567B"/>
    <w:rsid w:val="002A2AE1"/>
    <w:rsid w:val="00402A97"/>
    <w:rsid w:val="004570DE"/>
    <w:rsid w:val="00482D65"/>
    <w:rsid w:val="00513933"/>
    <w:rsid w:val="005C35FC"/>
    <w:rsid w:val="006116A6"/>
    <w:rsid w:val="0070744B"/>
    <w:rsid w:val="00807169"/>
    <w:rsid w:val="0081087F"/>
    <w:rsid w:val="008B5FFB"/>
    <w:rsid w:val="00966A1A"/>
    <w:rsid w:val="00B64E3B"/>
    <w:rsid w:val="00BE298C"/>
    <w:rsid w:val="00CB1224"/>
    <w:rsid w:val="00CB2924"/>
    <w:rsid w:val="00CF7D51"/>
    <w:rsid w:val="00D23FA5"/>
    <w:rsid w:val="00D37572"/>
    <w:rsid w:val="00DB3848"/>
    <w:rsid w:val="00E34BA1"/>
    <w:rsid w:val="00EE794E"/>
    <w:rsid w:val="00FA2D49"/>
    <w:rsid w:val="00FB0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9DA07"/>
  <w15:chartTrackingRefBased/>
  <w15:docId w15:val="{BA3BBE8E-E58E-459C-AF72-2979EB696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105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A9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A97"/>
    <w:rPr>
      <w:rFonts w:ascii="Times New Roman" w:eastAsiaTheme="majorEastAsia" w:hAnsi="Times New Roman" w:cstheme="majorBidi"/>
      <w:b/>
      <w:sz w:val="28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1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ekiel Ogundepo</dc:creator>
  <cp:keywords/>
  <dc:description/>
  <cp:lastModifiedBy>Ezekiel Ogundepo</cp:lastModifiedBy>
  <cp:revision>16</cp:revision>
  <dcterms:created xsi:type="dcterms:W3CDTF">2021-07-29T11:33:00Z</dcterms:created>
  <dcterms:modified xsi:type="dcterms:W3CDTF">2021-07-31T18:43:00Z</dcterms:modified>
</cp:coreProperties>
</file>